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2518" w:rsidRPr="008B566D" w:rsidRDefault="00F52518" w:rsidP="008B566D">
      <w:pPr>
        <w:jc w:val="center"/>
        <w:rPr>
          <w:b/>
          <w:sz w:val="36"/>
          <w:szCs w:val="36"/>
        </w:rPr>
      </w:pPr>
      <w:r w:rsidRPr="008B566D">
        <w:rPr>
          <w:b/>
          <w:sz w:val="36"/>
          <w:szCs w:val="36"/>
        </w:rPr>
        <w:t xml:space="preserve">Oborová rada doktorského studijního </w:t>
      </w:r>
      <w:r w:rsidR="00B60EBD">
        <w:rPr>
          <w:b/>
          <w:sz w:val="36"/>
          <w:szCs w:val="36"/>
        </w:rPr>
        <w:t>programu</w:t>
      </w:r>
      <w:r w:rsidRPr="008B566D">
        <w:rPr>
          <w:b/>
          <w:sz w:val="36"/>
          <w:szCs w:val="36"/>
        </w:rPr>
        <w:t xml:space="preserve"> </w:t>
      </w:r>
      <w:r w:rsidR="00B60EBD">
        <w:rPr>
          <w:b/>
          <w:sz w:val="36"/>
          <w:szCs w:val="36"/>
        </w:rPr>
        <w:t>Čtenářství a mediální výchova ve vzdělávání</w:t>
      </w:r>
    </w:p>
    <w:p w:rsidR="00F52518" w:rsidRDefault="00F52518" w:rsidP="00F52518">
      <w:pPr>
        <w:rPr>
          <w:b/>
        </w:rPr>
      </w:pPr>
    </w:p>
    <w:p w:rsidR="008B566D" w:rsidRDefault="008B566D" w:rsidP="00F52518">
      <w:pPr>
        <w:rPr>
          <w:b/>
        </w:rPr>
      </w:pPr>
    </w:p>
    <w:p w:rsidR="008B566D" w:rsidRDefault="008B566D" w:rsidP="00F52518">
      <w:pPr>
        <w:rPr>
          <w:b/>
        </w:rPr>
      </w:pPr>
    </w:p>
    <w:p w:rsidR="008B566D" w:rsidRDefault="008B566D" w:rsidP="00FE027E">
      <w:pPr>
        <w:jc w:val="both"/>
        <w:rPr>
          <w:b/>
        </w:rPr>
      </w:pPr>
    </w:p>
    <w:p w:rsidR="00F52518" w:rsidRPr="00FC262B" w:rsidRDefault="00F52518" w:rsidP="005D006A">
      <w:pPr>
        <w:jc w:val="both"/>
        <w:rPr>
          <w:b/>
          <w:i/>
          <w:sz w:val="24"/>
          <w:szCs w:val="24"/>
        </w:rPr>
      </w:pPr>
      <w:r w:rsidRPr="00FC262B">
        <w:rPr>
          <w:b/>
          <w:i/>
          <w:sz w:val="24"/>
          <w:szCs w:val="24"/>
        </w:rPr>
        <w:t>Předseda oborové rady:</w:t>
      </w:r>
    </w:p>
    <w:p w:rsidR="008B566D" w:rsidRPr="008B566D" w:rsidRDefault="008B566D" w:rsidP="005D006A">
      <w:pPr>
        <w:jc w:val="both"/>
        <w:rPr>
          <w:b/>
          <w:sz w:val="24"/>
          <w:szCs w:val="24"/>
        </w:rPr>
      </w:pPr>
    </w:p>
    <w:p w:rsidR="00F52518" w:rsidRPr="00F6350E" w:rsidRDefault="00F6350E" w:rsidP="005D006A">
      <w:pPr>
        <w:jc w:val="both"/>
        <w:rPr>
          <w:b/>
        </w:rPr>
      </w:pPr>
      <w:r w:rsidRPr="00F6350E">
        <w:rPr>
          <w:b/>
        </w:rPr>
        <w:t>doc. Mgr. Jaroslav Vala, Ph.D.</w:t>
      </w:r>
    </w:p>
    <w:p w:rsidR="00F6350E" w:rsidRDefault="00F6350E" w:rsidP="005D006A">
      <w:pPr>
        <w:jc w:val="both"/>
        <w:rPr>
          <w:b/>
        </w:rPr>
      </w:pPr>
    </w:p>
    <w:p w:rsidR="00F6350E" w:rsidRDefault="00F6350E" w:rsidP="005D006A">
      <w:pPr>
        <w:jc w:val="both"/>
        <w:rPr>
          <w:b/>
        </w:rPr>
      </w:pPr>
    </w:p>
    <w:p w:rsidR="00F52518" w:rsidRPr="00FC262B" w:rsidRDefault="00F52518" w:rsidP="005D006A">
      <w:pPr>
        <w:jc w:val="both"/>
        <w:rPr>
          <w:b/>
          <w:i/>
          <w:sz w:val="24"/>
          <w:szCs w:val="24"/>
        </w:rPr>
      </w:pPr>
      <w:r w:rsidRPr="00FC262B">
        <w:rPr>
          <w:b/>
          <w:i/>
          <w:sz w:val="24"/>
          <w:szCs w:val="24"/>
        </w:rPr>
        <w:t>Interní členové:</w:t>
      </w:r>
    </w:p>
    <w:p w:rsidR="008B566D" w:rsidRPr="008B566D" w:rsidRDefault="008B566D" w:rsidP="005D006A">
      <w:pPr>
        <w:jc w:val="both"/>
        <w:rPr>
          <w:b/>
          <w:sz w:val="24"/>
          <w:szCs w:val="24"/>
        </w:rPr>
      </w:pPr>
    </w:p>
    <w:p w:rsidR="00B60EBD" w:rsidRDefault="00B60EBD" w:rsidP="005D006A">
      <w:pPr>
        <w:spacing w:line="360" w:lineRule="auto"/>
        <w:jc w:val="both"/>
        <w:rPr>
          <w:b/>
        </w:rPr>
      </w:pPr>
      <w:r>
        <w:rPr>
          <w:b/>
        </w:rPr>
        <w:t xml:space="preserve">doc. PhDr. Martina </w:t>
      </w:r>
      <w:proofErr w:type="spellStart"/>
      <w:r>
        <w:rPr>
          <w:b/>
        </w:rPr>
        <w:t>Fasnerová</w:t>
      </w:r>
      <w:proofErr w:type="spellEnd"/>
      <w:r>
        <w:rPr>
          <w:b/>
        </w:rPr>
        <w:t xml:space="preserve">, Ph.D </w:t>
      </w:r>
    </w:p>
    <w:p w:rsidR="00B60EBD" w:rsidRPr="00F6350E" w:rsidRDefault="00B60EBD" w:rsidP="00B60EBD">
      <w:pPr>
        <w:spacing w:line="360" w:lineRule="auto"/>
        <w:jc w:val="both"/>
        <w:rPr>
          <w:b/>
        </w:rPr>
      </w:pPr>
      <w:r w:rsidRPr="00F6350E">
        <w:rPr>
          <w:b/>
        </w:rPr>
        <w:t>doc. Mgr. Igor Fic, Dr.</w:t>
      </w:r>
    </w:p>
    <w:p w:rsidR="00B60EBD" w:rsidRPr="00F6350E" w:rsidRDefault="00B60EBD" w:rsidP="00B60EBD">
      <w:pPr>
        <w:spacing w:line="360" w:lineRule="auto"/>
        <w:jc w:val="both"/>
        <w:rPr>
          <w:b/>
        </w:rPr>
      </w:pPr>
      <w:r w:rsidRPr="00F6350E">
        <w:rPr>
          <w:b/>
        </w:rPr>
        <w:t xml:space="preserve">doc. Mgr. Erik </w:t>
      </w:r>
      <w:proofErr w:type="spellStart"/>
      <w:r w:rsidRPr="00F6350E">
        <w:rPr>
          <w:b/>
        </w:rPr>
        <w:t>Gilk</w:t>
      </w:r>
      <w:proofErr w:type="spellEnd"/>
      <w:r w:rsidRPr="00F6350E">
        <w:rPr>
          <w:b/>
        </w:rPr>
        <w:t xml:space="preserve">, Ph.D. </w:t>
      </w:r>
    </w:p>
    <w:p w:rsidR="00B60EBD" w:rsidRPr="00F6350E" w:rsidRDefault="00B60EBD" w:rsidP="00B60EBD">
      <w:pPr>
        <w:spacing w:line="360" w:lineRule="auto"/>
        <w:jc w:val="both"/>
        <w:rPr>
          <w:b/>
        </w:rPr>
      </w:pPr>
      <w:r w:rsidRPr="00F6350E">
        <w:rPr>
          <w:b/>
        </w:rPr>
        <w:t xml:space="preserve">doc. PhDr. Miroslav </w:t>
      </w:r>
      <w:proofErr w:type="spellStart"/>
      <w:r w:rsidRPr="00F6350E">
        <w:rPr>
          <w:b/>
        </w:rPr>
        <w:t>Chráska</w:t>
      </w:r>
      <w:proofErr w:type="spellEnd"/>
      <w:r w:rsidRPr="00F6350E">
        <w:rPr>
          <w:b/>
        </w:rPr>
        <w:t>, Ph.D.</w:t>
      </w:r>
    </w:p>
    <w:p w:rsidR="00B60EBD" w:rsidRPr="00F6350E" w:rsidRDefault="00B60EBD" w:rsidP="00B60EBD">
      <w:pPr>
        <w:spacing w:line="360" w:lineRule="auto"/>
        <w:jc w:val="both"/>
        <w:rPr>
          <w:b/>
        </w:rPr>
      </w:pPr>
      <w:bookmarkStart w:id="0" w:name="_GoBack"/>
      <w:bookmarkEnd w:id="0"/>
      <w:r>
        <w:rPr>
          <w:b/>
        </w:rPr>
        <w:t>doc. Mgr. Kamil Kopecký, Ph.D.</w:t>
      </w:r>
    </w:p>
    <w:p w:rsidR="00F6350E" w:rsidRDefault="00F6350E" w:rsidP="005D006A">
      <w:pPr>
        <w:spacing w:line="360" w:lineRule="auto"/>
        <w:jc w:val="both"/>
        <w:rPr>
          <w:b/>
        </w:rPr>
      </w:pPr>
      <w:r w:rsidRPr="00F6350E">
        <w:rPr>
          <w:b/>
        </w:rPr>
        <w:t>doc. PhDr. Hana Marešová, Ph.D.</w:t>
      </w:r>
    </w:p>
    <w:p w:rsidR="00011B5F" w:rsidRPr="00F6350E" w:rsidRDefault="00011B5F" w:rsidP="005D006A">
      <w:pPr>
        <w:spacing w:line="360" w:lineRule="auto"/>
        <w:jc w:val="both"/>
        <w:rPr>
          <w:b/>
        </w:rPr>
      </w:pPr>
      <w:r>
        <w:rPr>
          <w:b/>
        </w:rPr>
        <w:t>doc. PhDr. Stanislav Štěpaník, Ph.D.</w:t>
      </w:r>
    </w:p>
    <w:p w:rsidR="00F6350E" w:rsidRPr="00FC262B" w:rsidRDefault="00F6350E" w:rsidP="005D006A">
      <w:pPr>
        <w:spacing w:line="360" w:lineRule="auto"/>
        <w:jc w:val="both"/>
        <w:rPr>
          <w:b/>
        </w:rPr>
      </w:pPr>
    </w:p>
    <w:p w:rsidR="008B566D" w:rsidRDefault="00F52518" w:rsidP="005D006A">
      <w:pPr>
        <w:jc w:val="both"/>
      </w:pPr>
      <w:r>
        <w:t xml:space="preserve">    </w:t>
      </w:r>
    </w:p>
    <w:p w:rsidR="00F52518" w:rsidRPr="009A0170" w:rsidRDefault="00F52518" w:rsidP="005D006A">
      <w:pPr>
        <w:jc w:val="both"/>
        <w:rPr>
          <w:b/>
          <w:i/>
          <w:sz w:val="24"/>
          <w:szCs w:val="24"/>
        </w:rPr>
      </w:pPr>
      <w:r w:rsidRPr="009A0170">
        <w:rPr>
          <w:b/>
          <w:i/>
          <w:sz w:val="24"/>
          <w:szCs w:val="24"/>
        </w:rPr>
        <w:t xml:space="preserve">Externí členové: </w:t>
      </w:r>
    </w:p>
    <w:p w:rsidR="008B566D" w:rsidRPr="00B175F7" w:rsidRDefault="008B566D" w:rsidP="005D006A">
      <w:pPr>
        <w:jc w:val="both"/>
        <w:rPr>
          <w:b/>
        </w:rPr>
      </w:pPr>
    </w:p>
    <w:p w:rsidR="00F6350E" w:rsidRPr="00F6350E" w:rsidRDefault="00F6350E" w:rsidP="005D006A">
      <w:pPr>
        <w:spacing w:line="360" w:lineRule="auto"/>
        <w:jc w:val="both"/>
      </w:pPr>
      <w:r w:rsidRPr="00F6350E">
        <w:rPr>
          <w:b/>
        </w:rPr>
        <w:t xml:space="preserve">prof. PaedDr. Eva </w:t>
      </w:r>
      <w:proofErr w:type="spellStart"/>
      <w:r w:rsidRPr="00F6350E">
        <w:rPr>
          <w:b/>
        </w:rPr>
        <w:t>Vitézová</w:t>
      </w:r>
      <w:proofErr w:type="spellEnd"/>
      <w:r w:rsidRPr="00F6350E">
        <w:rPr>
          <w:b/>
        </w:rPr>
        <w:t>, PhD.</w:t>
      </w:r>
      <w:r>
        <w:t xml:space="preserve">, </w:t>
      </w:r>
      <w:r w:rsidRPr="00F6350E">
        <w:rPr>
          <w:i/>
        </w:rPr>
        <w:t>Pedagogická fakulta, Trnavská univerzita v Trnavě, Trnava</w:t>
      </w:r>
    </w:p>
    <w:p w:rsidR="00F6350E" w:rsidRPr="00F6350E" w:rsidRDefault="00F6350E" w:rsidP="005D006A">
      <w:pPr>
        <w:spacing w:line="360" w:lineRule="auto"/>
        <w:jc w:val="both"/>
      </w:pPr>
      <w:r w:rsidRPr="00F6350E">
        <w:rPr>
          <w:b/>
        </w:rPr>
        <w:t>doc. PhDr. Ivana Gejgušová, Ph.D.</w:t>
      </w:r>
      <w:r>
        <w:t xml:space="preserve">, </w:t>
      </w:r>
      <w:r w:rsidRPr="00F6350E">
        <w:rPr>
          <w:i/>
        </w:rPr>
        <w:t>Pedagogická fakulta, Ostravská univerzita, Ostrava</w:t>
      </w:r>
    </w:p>
    <w:p w:rsidR="00F6350E" w:rsidRPr="00F6350E" w:rsidRDefault="00F6350E" w:rsidP="005D006A">
      <w:pPr>
        <w:spacing w:line="360" w:lineRule="auto"/>
        <w:jc w:val="both"/>
      </w:pPr>
      <w:r w:rsidRPr="00F6350E">
        <w:rPr>
          <w:b/>
        </w:rPr>
        <w:t xml:space="preserve">doc. PhDr. Ondřej </w:t>
      </w:r>
      <w:proofErr w:type="spellStart"/>
      <w:r w:rsidRPr="00F6350E">
        <w:rPr>
          <w:b/>
        </w:rPr>
        <w:t>Hník</w:t>
      </w:r>
      <w:proofErr w:type="spellEnd"/>
      <w:r w:rsidRPr="00F6350E">
        <w:rPr>
          <w:b/>
        </w:rPr>
        <w:t>, Ph.D.</w:t>
      </w:r>
      <w:r>
        <w:t xml:space="preserve">, </w:t>
      </w:r>
      <w:r w:rsidRPr="00F6350E">
        <w:rPr>
          <w:i/>
        </w:rPr>
        <w:t>Pedagogická fakulta, Univerzita Karlova, Praha</w:t>
      </w:r>
    </w:p>
    <w:p w:rsidR="00B60EBD" w:rsidRPr="00B60EBD" w:rsidRDefault="00B60EBD" w:rsidP="005D006A">
      <w:pPr>
        <w:spacing w:line="360" w:lineRule="auto"/>
        <w:jc w:val="both"/>
        <w:rPr>
          <w:i/>
        </w:rPr>
      </w:pPr>
      <w:r>
        <w:rPr>
          <w:b/>
        </w:rPr>
        <w:t xml:space="preserve">doc. PaedDr. Dana Kollárová, PhD., </w:t>
      </w:r>
      <w:r>
        <w:rPr>
          <w:i/>
        </w:rPr>
        <w:t>Pedagogická fakulta, Univerzita Konštantína Filozofa v</w:t>
      </w:r>
      <w:r w:rsidR="002325C3">
        <w:rPr>
          <w:i/>
        </w:rPr>
        <w:t> </w:t>
      </w:r>
      <w:r>
        <w:rPr>
          <w:i/>
        </w:rPr>
        <w:t>Nitře</w:t>
      </w:r>
      <w:r w:rsidR="002325C3">
        <w:rPr>
          <w:i/>
        </w:rPr>
        <w:t>, Nitra</w:t>
      </w:r>
    </w:p>
    <w:p w:rsidR="00F6350E" w:rsidRPr="00F6350E" w:rsidRDefault="00F6350E" w:rsidP="005D006A">
      <w:pPr>
        <w:spacing w:line="360" w:lineRule="auto"/>
        <w:jc w:val="both"/>
        <w:rPr>
          <w:i/>
        </w:rPr>
      </w:pPr>
      <w:r w:rsidRPr="00F6350E">
        <w:rPr>
          <w:b/>
        </w:rPr>
        <w:t>doc. PhDr. Milena Šubrtová, Ph.D.</w:t>
      </w:r>
      <w:r>
        <w:t xml:space="preserve">, </w:t>
      </w:r>
      <w:r w:rsidRPr="00F6350E">
        <w:rPr>
          <w:i/>
        </w:rPr>
        <w:t>Pedagogická fakulta, Masarykova univerzita,</w:t>
      </w:r>
      <w:r w:rsidR="005D006A">
        <w:rPr>
          <w:i/>
        </w:rPr>
        <w:t xml:space="preserve"> </w:t>
      </w:r>
      <w:r w:rsidRPr="00F6350E">
        <w:rPr>
          <w:i/>
        </w:rPr>
        <w:t>Brno</w:t>
      </w:r>
    </w:p>
    <w:p w:rsidR="00882832" w:rsidRDefault="00882832" w:rsidP="005D006A">
      <w:pPr>
        <w:jc w:val="both"/>
      </w:pPr>
    </w:p>
    <w:sectPr w:rsidR="008828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DSzNDO1NDc0MzVR0lEKTi0uzszPAykwrAUANJRWPCwAAAA="/>
  </w:docVars>
  <w:rsids>
    <w:rsidRoot w:val="003F35A7"/>
    <w:rsid w:val="00011B5F"/>
    <w:rsid w:val="00072A50"/>
    <w:rsid w:val="002325C3"/>
    <w:rsid w:val="003F35A7"/>
    <w:rsid w:val="005D006A"/>
    <w:rsid w:val="00723B2E"/>
    <w:rsid w:val="007A1EF5"/>
    <w:rsid w:val="00882832"/>
    <w:rsid w:val="008B566D"/>
    <w:rsid w:val="0098736D"/>
    <w:rsid w:val="009A0170"/>
    <w:rsid w:val="00AF6333"/>
    <w:rsid w:val="00B60EBD"/>
    <w:rsid w:val="00BA27C9"/>
    <w:rsid w:val="00D428C4"/>
    <w:rsid w:val="00F52518"/>
    <w:rsid w:val="00F6350E"/>
    <w:rsid w:val="00FC262B"/>
    <w:rsid w:val="00FE0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76B7506-9BEC-40D6-9DCD-B77FCBEB1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52518"/>
    <w:pPr>
      <w:spacing w:after="0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4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Bartek Kvetoslav</cp:lastModifiedBy>
  <cp:revision>5</cp:revision>
  <dcterms:created xsi:type="dcterms:W3CDTF">2020-02-07T12:04:00Z</dcterms:created>
  <dcterms:modified xsi:type="dcterms:W3CDTF">2024-02-28T12:26:00Z</dcterms:modified>
</cp:coreProperties>
</file>